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00DFE3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b/>
          <w:sz w:val="24"/>
        </w:rPr>
        <w:t xml:space="preserve">             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</w:t>
      </w:r>
    </w:p>
    <w:tbl>
      <w:tblPr>
        <w:tblStyle w:val="TableGrid"/>
        <w:tblW w:w="9819" w:type="dxa"/>
        <w:tblInd w:w="36" w:type="dxa"/>
        <w:tblCellMar>
          <w:left w:w="324" w:type="dxa"/>
          <w:right w:w="115" w:type="dxa"/>
        </w:tblCellMar>
        <w:tblLook w:val="04A0" w:firstRow="1" w:lastRow="0" w:firstColumn="1" w:lastColumn="0" w:noHBand="0" w:noVBand="1"/>
      </w:tblPr>
      <w:tblGrid>
        <w:gridCol w:w="9819"/>
      </w:tblGrid>
      <w:tr w:rsidR="00A876CA" w14:paraId="329F0C35" w14:textId="77777777">
        <w:trPr>
          <w:trHeight w:val="14013"/>
        </w:trPr>
        <w:tc>
          <w:tcPr>
            <w:tcW w:w="981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499D41D" w14:textId="77777777" w:rsidR="00A876CA" w:rsidRDefault="00270CA5">
            <w:pPr>
              <w:ind w:right="386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VISVESVARAYA TECHNOLOGICAL UNIVERSITY </w:t>
            </w:r>
          </w:p>
          <w:p w14:paraId="4C6B55C5" w14:textId="77777777" w:rsidR="00A876CA" w:rsidRDefault="00270CA5">
            <w:pPr>
              <w:ind w:right="377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JNANASANGAMA, BELAGAVI - 590018 </w:t>
            </w:r>
          </w:p>
          <w:p w14:paraId="4CC63C82" w14:textId="77777777" w:rsidR="00A876CA" w:rsidRDefault="00270CA5">
            <w:pPr>
              <w:spacing w:after="233"/>
              <w:ind w:left="3785"/>
            </w:pPr>
            <w:r>
              <w:rPr>
                <w:noProof/>
              </w:rPr>
              <w:drawing>
                <wp:inline distT="0" distB="0" distL="0" distR="0" wp14:anchorId="3987A233" wp14:editId="23664590">
                  <wp:extent cx="1016000" cy="1176655"/>
                  <wp:effectExtent l="0" t="0" r="0" b="0"/>
                  <wp:docPr id="10" name="Picture 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176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0C2E2D" w14:textId="12D0555A" w:rsidR="00A876CA" w:rsidRDefault="00462214">
            <w:pPr>
              <w:spacing w:line="271" w:lineRule="auto"/>
              <w:ind w:left="4373" w:right="3526" w:hanging="912"/>
              <w:rPr>
                <w:rFonts w:ascii="Times New Roman" w:eastAsia="Times New Roman" w:hAnsi="Times New Roman" w:cs="Times New Roman"/>
                <w:b/>
                <w:color w:val="0070C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>Mini Project Report</w:t>
            </w:r>
            <w:r w:rsidR="00270CA5">
              <w:rPr>
                <w:rFonts w:ascii="Times New Roman" w:eastAsia="Times New Roman" w:hAnsi="Times New Roman" w:cs="Times New Roman"/>
                <w:b/>
                <w:color w:val="0070C0"/>
                <w:sz w:val="24"/>
              </w:rPr>
              <w:t xml:space="preserve"> </w:t>
            </w:r>
          </w:p>
          <w:p w14:paraId="01290120" w14:textId="6CD6C418" w:rsidR="004F3835" w:rsidRPr="004F3835" w:rsidRDefault="004F3835" w:rsidP="004F3835">
            <w:pPr>
              <w:spacing w:line="271" w:lineRule="auto"/>
              <w:ind w:left="4373" w:right="3526" w:hanging="91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Pr="004F3835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on</w:t>
            </w:r>
          </w:p>
          <w:p w14:paraId="2A546438" w14:textId="5B629E31" w:rsidR="00A876CA" w:rsidRDefault="009C3F53">
            <w:pPr>
              <w:ind w:right="381"/>
              <w:jc w:val="center"/>
            </w:pPr>
            <w:r>
              <w:rPr>
                <w:rFonts w:ascii="Times New Roman" w:eastAsia="Times New Roman" w:hAnsi="Times New Roman" w:cs="Times New Roman"/>
                <w:color w:val="4472C4"/>
                <w:sz w:val="24"/>
              </w:rPr>
              <w:t>PLACEMENT</w:t>
            </w:r>
            <w:r w:rsidR="00270CA5">
              <w:rPr>
                <w:rFonts w:ascii="Times New Roman" w:eastAsia="Times New Roman" w:hAnsi="Times New Roman" w:cs="Times New Roman"/>
                <w:color w:val="4472C4"/>
                <w:sz w:val="24"/>
              </w:rPr>
              <w:t xml:space="preserve"> MANAGEMENT </w:t>
            </w:r>
            <w:r>
              <w:rPr>
                <w:rFonts w:ascii="Times New Roman" w:eastAsia="Times New Roman" w:hAnsi="Times New Roman" w:cs="Times New Roman"/>
                <w:color w:val="4472C4"/>
                <w:sz w:val="24"/>
              </w:rPr>
              <w:t>SYSTEM</w:t>
            </w:r>
          </w:p>
          <w:p w14:paraId="0295732B" w14:textId="77777777" w:rsidR="00A876CA" w:rsidRDefault="00270CA5">
            <w:pPr>
              <w:ind w:right="31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A6FDC4A" w14:textId="77777777" w:rsidR="00A876CA" w:rsidRDefault="00270CA5">
            <w:pPr>
              <w:ind w:right="380"/>
              <w:jc w:val="center"/>
            </w:pPr>
            <w:r>
              <w:rPr>
                <w:rFonts w:ascii="Times New Roman" w:eastAsia="Times New Roman" w:hAnsi="Times New Roman" w:cs="Times New Roman"/>
                <w:i/>
              </w:rPr>
              <w:t xml:space="preserve">Submitted in partial fulfillment for the award of degree of </w:t>
            </w:r>
          </w:p>
          <w:p w14:paraId="7062C80B" w14:textId="77777777" w:rsidR="00A876CA" w:rsidRDefault="00270CA5">
            <w:pPr>
              <w:spacing w:after="20"/>
              <w:ind w:right="328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 </w:t>
            </w:r>
          </w:p>
          <w:p w14:paraId="30F5DA1B" w14:textId="12F38DFD" w:rsidR="004F3835" w:rsidRDefault="00270CA5">
            <w:pPr>
              <w:spacing w:line="238" w:lineRule="auto"/>
              <w:ind w:left="4400" w:right="3221" w:hanging="117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4F383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Bachelor of Engineering   </w:t>
            </w:r>
          </w:p>
          <w:p w14:paraId="18A13194" w14:textId="249AE84C" w:rsidR="00A876CA" w:rsidRDefault="004F3835">
            <w:pPr>
              <w:spacing w:line="238" w:lineRule="auto"/>
              <w:ind w:left="4400" w:right="3221" w:hanging="117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in </w:t>
            </w:r>
          </w:p>
          <w:p w14:paraId="7AF7BDAC" w14:textId="65CE66BA" w:rsidR="00A876CA" w:rsidRDefault="004F3835">
            <w:pPr>
              <w:ind w:right="37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COMPUTER SCIENCE AND ENGINEERING </w:t>
            </w:r>
          </w:p>
          <w:p w14:paraId="0D34778F" w14:textId="77777777" w:rsidR="00A876CA" w:rsidRDefault="00270CA5">
            <w:pPr>
              <w:ind w:right="312"/>
              <w:jc w:val="center"/>
            </w:pPr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  <w:p w14:paraId="30DB5708" w14:textId="3A47D379" w:rsidR="00A876CA" w:rsidRDefault="004F3835">
            <w:pPr>
              <w:ind w:right="374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sz w:val="24"/>
              </w:rPr>
              <w:t xml:space="preserve">Submitted by </w:t>
            </w:r>
          </w:p>
          <w:p w14:paraId="69A69C94" w14:textId="77777777" w:rsidR="00A876CA" w:rsidRDefault="00270CA5">
            <w:pPr>
              <w:ind w:right="318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7D1CF54" w14:textId="7088A3FE" w:rsidR="00A876CA" w:rsidRDefault="00AF3EEA" w:rsidP="00AF3EEA">
            <w:pPr>
              <w:ind w:right="38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                                         </w:t>
            </w:r>
            <w:r w:rsidR="004F383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9C3F53">
              <w:rPr>
                <w:rFonts w:ascii="Times New Roman" w:eastAsia="Times New Roman" w:hAnsi="Times New Roman" w:cs="Times New Roman"/>
                <w:b/>
                <w:sz w:val="24"/>
              </w:rPr>
              <w:t>ABHISHEK J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</w:t>
            </w:r>
          </w:p>
          <w:p w14:paraId="070BA322" w14:textId="45083BB6" w:rsidR="00A876CA" w:rsidRDefault="00270CA5">
            <w:r>
              <w:rPr>
                <w:rFonts w:ascii="Times New Roman" w:eastAsia="Times New Roman" w:hAnsi="Times New Roman" w:cs="Times New Roman"/>
                <w:sz w:val="26"/>
              </w:rPr>
              <w:t xml:space="preserve">                                            </w:t>
            </w:r>
            <w:r w:rsidR="00AF3EEA">
              <w:rPr>
                <w:rFonts w:ascii="Times New Roman" w:eastAsia="Times New Roman" w:hAnsi="Times New Roman" w:cs="Times New Roman"/>
                <w:sz w:val="26"/>
              </w:rPr>
              <w:t xml:space="preserve">             </w:t>
            </w:r>
            <w:r w:rsidR="004F3835"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1BG1</w:t>
            </w:r>
            <w:r w:rsidR="009C3F53">
              <w:rPr>
                <w:rFonts w:ascii="Times New Roman" w:eastAsia="Times New Roman" w:hAnsi="Times New Roman" w:cs="Times New Roman"/>
                <w:b/>
                <w:sz w:val="26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CS0</w:t>
            </w:r>
            <w:r w:rsidR="009C3F53">
              <w:rPr>
                <w:rFonts w:ascii="Times New Roman" w:eastAsia="Times New Roman" w:hAnsi="Times New Roman" w:cs="Times New Roman"/>
                <w:b/>
                <w:sz w:val="26"/>
              </w:rPr>
              <w:t xml:space="preserve">03 </w:t>
            </w:r>
          </w:p>
          <w:p w14:paraId="647E0C1E" w14:textId="77777777" w:rsidR="00A876CA" w:rsidRDefault="00270CA5"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  <w:t xml:space="preserve"> </w:t>
            </w:r>
          </w:p>
          <w:p w14:paraId="52A3C0A6" w14:textId="67E79972" w:rsidR="00A876CA" w:rsidRDefault="00270CA5">
            <w:pPr>
              <w:tabs>
                <w:tab w:val="center" w:pos="4477"/>
                <w:tab w:val="center" w:pos="5761"/>
              </w:tabs>
            </w:pPr>
            <w:r>
              <w:tab/>
            </w:r>
            <w:r w:rsidR="004F3835"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Guide 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  <w:t xml:space="preserve"> </w:t>
            </w:r>
          </w:p>
          <w:p w14:paraId="6F2293C4" w14:textId="3AF68C92" w:rsidR="00A876CA" w:rsidRDefault="00270CA5">
            <w:pPr>
              <w:ind w:right="19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4F383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9C3F53">
              <w:rPr>
                <w:rFonts w:ascii="Times New Roman" w:eastAsia="Times New Roman" w:hAnsi="Times New Roman" w:cs="Times New Roman"/>
                <w:b/>
                <w:sz w:val="24"/>
              </w:rPr>
              <w:t>PRARTHANA TV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1C8BC2E3" w14:textId="1F7B94EF" w:rsidR="00A876CA" w:rsidRDefault="004F3835">
            <w:pPr>
              <w:ind w:right="381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sz w:val="24"/>
              </w:rPr>
              <w:t xml:space="preserve">Assistant  Professor, Dept. of CSE </w:t>
            </w:r>
          </w:p>
          <w:p w14:paraId="38C03B88" w14:textId="77777777" w:rsidR="00A876CA" w:rsidRDefault="00270CA5">
            <w:pPr>
              <w:spacing w:after="2"/>
              <w:ind w:left="3424"/>
            </w:pPr>
            <w:r>
              <w:rPr>
                <w:noProof/>
              </w:rPr>
              <w:drawing>
                <wp:inline distT="0" distB="0" distL="0" distR="0" wp14:anchorId="25876048" wp14:editId="6C8B6CDC">
                  <wp:extent cx="1368340" cy="1582420"/>
                  <wp:effectExtent l="0" t="0" r="3810" b="0"/>
                  <wp:docPr id="8410" name="Picture 84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10" name="Picture 8410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9653" cy="15839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B8ABAB" w14:textId="77777777" w:rsidR="00A876CA" w:rsidRDefault="00270CA5">
            <w:pPr>
              <w:spacing w:after="302"/>
              <w:ind w:left="36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649EA219" w14:textId="77777777" w:rsidR="00A876CA" w:rsidRDefault="00270CA5">
            <w:pPr>
              <w:tabs>
                <w:tab w:val="center" w:pos="4284"/>
              </w:tabs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</w:r>
            <w:r>
              <w:rPr>
                <w:rFonts w:ascii="Times New Roman" w:eastAsia="Times New Roman" w:hAnsi="Times New Roman" w:cs="Times New Roman"/>
                <w:sz w:val="40"/>
                <w:vertAlign w:val="subscript"/>
              </w:rPr>
              <w:t xml:space="preserve">      </w:t>
            </w:r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>B.N.M. Institute of Technology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</w:p>
          <w:p w14:paraId="34BD9743" w14:textId="77777777" w:rsidR="00A876CA" w:rsidRDefault="00270CA5">
            <w:pPr>
              <w:spacing w:after="19" w:line="246" w:lineRule="auto"/>
              <w:ind w:left="2155" w:right="2586" w:hanging="45"/>
              <w:jc w:val="center"/>
            </w:pPr>
            <w:r>
              <w:rPr>
                <w:b/>
                <w:sz w:val="18"/>
              </w:rPr>
              <w:t xml:space="preserve"> (Approved by AICTE, Affiliated to VTU, ISO 9001:2008 certified and Accredited as grade A Institution by </w:t>
            </w:r>
            <w:r>
              <w:rPr>
                <w:b/>
                <w:sz w:val="20"/>
              </w:rPr>
              <w:t xml:space="preserve">NAAC) </w:t>
            </w:r>
            <w:r>
              <w:rPr>
                <w:sz w:val="20"/>
              </w:rPr>
              <w:t>Post box no. 7087, 27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cross, 12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Main, </w:t>
            </w:r>
          </w:p>
          <w:p w14:paraId="6860BAAE" w14:textId="77777777" w:rsidR="00A876CA" w:rsidRDefault="00270CA5">
            <w:pPr>
              <w:spacing w:after="15"/>
              <w:ind w:right="381"/>
              <w:jc w:val="center"/>
            </w:pPr>
            <w:r>
              <w:rPr>
                <w:sz w:val="20"/>
              </w:rPr>
              <w:t xml:space="preserve">Banashankari II Stage, Bengaluru- 560070, INDIA, </w:t>
            </w:r>
          </w:p>
          <w:p w14:paraId="61E6A124" w14:textId="77777777" w:rsidR="00A876CA" w:rsidRDefault="00270CA5">
            <w:pPr>
              <w:ind w:right="382"/>
              <w:jc w:val="center"/>
            </w:pPr>
            <w:r>
              <w:rPr>
                <w:sz w:val="20"/>
              </w:rPr>
              <w:t xml:space="preserve">Ph: 91-80- 26711780/81/82   Email: </w:t>
            </w:r>
            <w:r>
              <w:rPr>
                <w:color w:val="0000FF"/>
                <w:sz w:val="20"/>
                <w:u w:val="single" w:color="0000FF"/>
              </w:rPr>
              <w:t>principal@bnmit.in</w:t>
            </w:r>
            <w:r>
              <w:t>,</w:t>
            </w:r>
            <w:r>
              <w:rPr>
                <w:sz w:val="20"/>
              </w:rPr>
              <w:t xml:space="preserve"> www. bnmit.org</w:t>
            </w:r>
            <w:r>
              <w:rPr>
                <w:sz w:val="10"/>
              </w:rPr>
              <w:t xml:space="preserve"> </w:t>
            </w:r>
          </w:p>
          <w:p w14:paraId="67C0CC8D" w14:textId="77777777" w:rsidR="00A876CA" w:rsidRDefault="00270CA5">
            <w:pPr>
              <w:spacing w:after="72"/>
              <w:ind w:right="338"/>
              <w:jc w:val="center"/>
            </w:pPr>
            <w:r>
              <w:rPr>
                <w:sz w:val="18"/>
              </w:rPr>
              <w:t xml:space="preserve"> </w:t>
            </w:r>
          </w:p>
          <w:p w14:paraId="6A741B55" w14:textId="77777777" w:rsidR="00A876CA" w:rsidRDefault="00270CA5">
            <w:pPr>
              <w:ind w:right="382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8"/>
              </w:rPr>
              <w:t xml:space="preserve">Department of Computer Science and Engineering </w:t>
            </w:r>
          </w:p>
          <w:p w14:paraId="03496B1E" w14:textId="513436B5" w:rsidR="00A876CA" w:rsidRDefault="00270CA5"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          </w:t>
            </w:r>
            <w:r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201</w:t>
            </w:r>
            <w:r w:rsidR="009C3F53"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9</w:t>
            </w:r>
            <w:r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 xml:space="preserve"> – 20</w:t>
            </w:r>
            <w:r w:rsidR="009C3F53"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20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</w:tc>
      </w:tr>
    </w:tbl>
    <w:p w14:paraId="1AA40A7A" w14:textId="77777777" w:rsidR="00A876CA" w:rsidRDefault="00270CA5">
      <w:pPr>
        <w:spacing w:after="0"/>
        <w:ind w:left="360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22329DCC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tbl>
      <w:tblPr>
        <w:tblStyle w:val="TableGrid"/>
        <w:tblW w:w="10065" w:type="dxa"/>
        <w:tblInd w:w="-150" w:type="dxa"/>
        <w:tblCellMar>
          <w:top w:w="89" w:type="dxa"/>
          <w:left w:w="203" w:type="dxa"/>
          <w:right w:w="139" w:type="dxa"/>
        </w:tblCellMar>
        <w:tblLook w:val="04A0" w:firstRow="1" w:lastRow="0" w:firstColumn="1" w:lastColumn="0" w:noHBand="0" w:noVBand="1"/>
      </w:tblPr>
      <w:tblGrid>
        <w:gridCol w:w="10065"/>
      </w:tblGrid>
      <w:tr w:rsidR="00A876CA" w14:paraId="3215192A" w14:textId="77777777">
        <w:trPr>
          <w:trHeight w:val="14100"/>
        </w:trPr>
        <w:tc>
          <w:tcPr>
            <w:tcW w:w="10065" w:type="dxa"/>
            <w:tcBorders>
              <w:top w:val="double" w:sz="8" w:space="0" w:color="000000"/>
              <w:left w:val="double" w:sz="8" w:space="0" w:color="000000"/>
              <w:bottom w:val="double" w:sz="8" w:space="0" w:color="000000"/>
              <w:right w:val="double" w:sz="8" w:space="0" w:color="000000"/>
            </w:tcBorders>
          </w:tcPr>
          <w:p w14:paraId="45460E0C" w14:textId="158AD564" w:rsidR="00A876CA" w:rsidRDefault="00EF0D53" w:rsidP="00EF0D53">
            <w:pPr>
              <w:ind w:right="62"/>
            </w:pPr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lastRenderedPageBreak/>
              <w:t xml:space="preserve">              </w:t>
            </w:r>
            <w:r w:rsidR="00270CA5"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 xml:space="preserve">B.N.M. Institute of Technology </w:t>
            </w:r>
          </w:p>
          <w:p w14:paraId="2B95B096" w14:textId="77777777" w:rsidR="00A876CA" w:rsidRDefault="00270CA5">
            <w:pPr>
              <w:spacing w:after="19" w:line="246" w:lineRule="auto"/>
              <w:ind w:left="2484" w:right="2601" w:hanging="45"/>
              <w:jc w:val="center"/>
            </w:pPr>
            <w:r>
              <w:rPr>
                <w:b/>
                <w:sz w:val="18"/>
              </w:rPr>
              <w:t xml:space="preserve"> (Approved by AICTE, Affiliated to VTU, ISO 9001:2008 certified and Accredited as grade A Institution by </w:t>
            </w:r>
            <w:r>
              <w:rPr>
                <w:b/>
                <w:sz w:val="20"/>
              </w:rPr>
              <w:t xml:space="preserve">NAAC) </w:t>
            </w:r>
            <w:r>
              <w:rPr>
                <w:sz w:val="20"/>
              </w:rPr>
              <w:t>Post box no. 7087, 27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cross, 12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Main, </w:t>
            </w:r>
          </w:p>
          <w:p w14:paraId="28A4363F" w14:textId="77777777" w:rsidR="00A876CA" w:rsidRDefault="00270CA5">
            <w:pPr>
              <w:spacing w:after="13"/>
              <w:ind w:right="67"/>
              <w:jc w:val="center"/>
            </w:pPr>
            <w:r>
              <w:rPr>
                <w:sz w:val="20"/>
              </w:rPr>
              <w:t xml:space="preserve">Banashankari II Stage, Bengaluru- 560070, INDIA, </w:t>
            </w:r>
          </w:p>
          <w:p w14:paraId="3EC1DADD" w14:textId="77777777" w:rsidR="00A876CA" w:rsidRDefault="00270CA5">
            <w:pPr>
              <w:ind w:right="68"/>
              <w:jc w:val="center"/>
            </w:pPr>
            <w:r>
              <w:rPr>
                <w:sz w:val="20"/>
              </w:rPr>
              <w:t xml:space="preserve">Ph: 91-80- 26711780/81/82   Email: </w:t>
            </w:r>
            <w:r>
              <w:rPr>
                <w:color w:val="0000FF"/>
                <w:sz w:val="20"/>
                <w:u w:val="single" w:color="0000FF"/>
              </w:rPr>
              <w:t>principal@bnmit.in</w:t>
            </w:r>
            <w:r>
              <w:t>,</w:t>
            </w:r>
            <w:r>
              <w:rPr>
                <w:sz w:val="20"/>
              </w:rPr>
              <w:t xml:space="preserve"> www. bnmit.org</w:t>
            </w:r>
            <w:r>
              <w:rPr>
                <w:sz w:val="10"/>
              </w:rPr>
              <w:t xml:space="preserve"> </w:t>
            </w:r>
          </w:p>
          <w:p w14:paraId="58C91324" w14:textId="0DC7F955" w:rsidR="00A876CA" w:rsidRDefault="00270CA5" w:rsidP="00ED44CC">
            <w:pPr>
              <w:ind w:right="24"/>
              <w:jc w:val="center"/>
            </w:pPr>
            <w:r>
              <w:rPr>
                <w:sz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14:paraId="34F021B9" w14:textId="77777777" w:rsidR="00A876CA" w:rsidRDefault="00270CA5">
            <w:pPr>
              <w:spacing w:after="210"/>
              <w:ind w:right="70"/>
              <w:jc w:val="center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DEPARTMENT OF COMPUTER SCIENCE AND ENGINEERING </w:t>
            </w:r>
          </w:p>
          <w:p w14:paraId="7B4A8148" w14:textId="77777777" w:rsidR="00A876CA" w:rsidRDefault="00270CA5">
            <w:pPr>
              <w:spacing w:after="4"/>
              <w:ind w:left="3724"/>
            </w:pPr>
            <w:r>
              <w:rPr>
                <w:noProof/>
              </w:rPr>
              <w:drawing>
                <wp:inline distT="0" distB="0" distL="0" distR="0" wp14:anchorId="7DDDC28A" wp14:editId="6BEC0DE0">
                  <wp:extent cx="1417320" cy="1786128"/>
                  <wp:effectExtent l="0" t="0" r="0" b="0"/>
                  <wp:docPr id="8412" name="Picture 84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12" name="Picture 8412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7320" cy="1786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4EA781" w14:textId="77777777" w:rsidR="00A876CA" w:rsidRDefault="00270CA5">
            <w:pPr>
              <w:spacing w:after="2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15C38521" w14:textId="44C5E85D" w:rsidR="00EF0D53" w:rsidRPr="00EF0D53" w:rsidRDefault="00270CA5" w:rsidP="00EF0D53">
            <w:pPr>
              <w:spacing w:after="3" w:line="357" w:lineRule="auto"/>
              <w:ind w:firstLine="720"/>
              <w:jc w:val="both"/>
              <w:rPr>
                <w:rFonts w:ascii="Times New Roman" w:eastAsia="Times New Roman" w:hAnsi="Times New Roman" w:cs="Times New Roman"/>
                <w:sz w:val="26"/>
              </w:rPr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Certified that the Mini Project entitled 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PLACEMENT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MANAGEMENT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carried out by M</w:t>
            </w:r>
            <w:r w:rsidR="007A16EC">
              <w:rPr>
                <w:rFonts w:ascii="Times New Roman" w:eastAsia="Times New Roman" w:hAnsi="Times New Roman" w:cs="Times New Roman"/>
                <w:sz w:val="26"/>
              </w:rPr>
              <w:t>r</w:t>
            </w:r>
            <w:r>
              <w:rPr>
                <w:rFonts w:ascii="Times New Roman" w:eastAsia="Times New Roman" w:hAnsi="Times New Roman" w:cs="Times New Roman"/>
                <w:sz w:val="26"/>
              </w:rPr>
              <w:t>.</w:t>
            </w:r>
            <w:r w:rsidR="00EF0D53"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 xml:space="preserve">ABHISHEK </w:t>
            </w:r>
            <w:proofErr w:type="gramStart"/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 xml:space="preserve">J </w:t>
            </w:r>
            <w:r w:rsidR="00EF0D53">
              <w:rPr>
                <w:rFonts w:ascii="Times New Roman" w:eastAsia="Times New Roman" w:hAnsi="Times New Roman" w:cs="Times New Roman"/>
                <w:b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>USN: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1BG1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CS0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03</w:t>
            </w:r>
            <w:proofErr w:type="gramEnd"/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 w:rsidR="00EF0D53">
              <w:rPr>
                <w:rFonts w:ascii="Times New Roman" w:eastAsia="Times New Roman" w:hAnsi="Times New Roman" w:cs="Times New Roman"/>
                <w:sz w:val="26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6"/>
              </w:rPr>
              <w:t>bonafide</w:t>
            </w:r>
            <w:proofErr w:type="spellEnd"/>
            <w:r>
              <w:rPr>
                <w:rFonts w:ascii="Times New Roman" w:eastAsia="Times New Roman" w:hAnsi="Times New Roman" w:cs="Times New Roman"/>
                <w:sz w:val="26"/>
              </w:rPr>
              <w:t xml:space="preserve"> student</w:t>
            </w:r>
            <w:r w:rsidR="006F15D9">
              <w:rPr>
                <w:rFonts w:ascii="Times New Roman" w:eastAsia="Times New Roman" w:hAnsi="Times New Roman" w:cs="Times New Roman"/>
                <w:sz w:val="26"/>
              </w:rPr>
              <w:t xml:space="preserve"> of VII Semester B.E./</w:t>
            </w:r>
            <w:proofErr w:type="spellStart"/>
            <w:r w:rsidR="006F15D9">
              <w:rPr>
                <w:rFonts w:ascii="Times New Roman" w:eastAsia="Times New Roman" w:hAnsi="Times New Roman" w:cs="Times New Roman"/>
                <w:sz w:val="26"/>
              </w:rPr>
              <w:t>B.Tech</w:t>
            </w:r>
            <w:proofErr w:type="spellEnd"/>
            <w:r w:rsidR="006F15D9">
              <w:rPr>
                <w:rFonts w:ascii="Times New Roman" w:eastAsia="Times New Roman" w:hAnsi="Times New Roman" w:cs="Times New Roman"/>
                <w:sz w:val="26"/>
              </w:rPr>
              <w:t>.</w:t>
            </w:r>
          </w:p>
          <w:p w14:paraId="3F5893D6" w14:textId="1160485C" w:rsidR="00A876CA" w:rsidRDefault="00270CA5">
            <w:pPr>
              <w:spacing w:after="134"/>
            </w:pPr>
            <w:r>
              <w:rPr>
                <w:rFonts w:ascii="Times New Roman" w:eastAsia="Times New Roman" w:hAnsi="Times New Roman" w:cs="Times New Roman"/>
                <w:b/>
                <w:sz w:val="26"/>
              </w:rPr>
              <w:t>B.N.M Institute of Technology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in partial fulfillment for the Bachelor of Engineering </w:t>
            </w:r>
            <w:r>
              <w:rPr>
                <w:rFonts w:ascii="Times New Roman" w:eastAsia="Times New Roman" w:hAnsi="Times New Roman" w:cs="Times New Roman"/>
                <w:sz w:val="24"/>
              </w:rPr>
              <w:t>in</w:t>
            </w:r>
            <w:r w:rsidR="006F15D9">
              <w:rPr>
                <w:rFonts w:ascii="Times New Roman" w:eastAsia="Times New Roman" w:hAnsi="Times New Roman" w:cs="Times New Roman"/>
                <w:sz w:val="24"/>
              </w:rPr>
              <w:t xml:space="preserve"> ,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42C4A90" w14:textId="6EA6D5AD" w:rsidR="00A876CA" w:rsidRDefault="00270CA5">
            <w:pPr>
              <w:spacing w:after="127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COMPUTER SCIENCE AND ENGINEERING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of the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6"/>
              </w:rPr>
              <w:t>Visvesvaray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Technological </w:t>
            </w:r>
            <w:r w:rsidR="006F15D9">
              <w:rPr>
                <w:rFonts w:ascii="Times New Roman" w:eastAsia="Times New Roman" w:hAnsi="Times New Roman" w:cs="Times New Roman"/>
                <w:b/>
                <w:sz w:val="26"/>
              </w:rPr>
              <w:t xml:space="preserve">University </w:t>
            </w:r>
          </w:p>
          <w:p w14:paraId="72355DA3" w14:textId="0625AE92" w:rsidR="00A876CA" w:rsidRDefault="00270CA5">
            <w:pPr>
              <w:spacing w:line="359" w:lineRule="auto"/>
              <w:ind w:right="64"/>
              <w:jc w:val="both"/>
            </w:pPr>
            <w:proofErr w:type="spellStart"/>
            <w:r>
              <w:rPr>
                <w:rFonts w:ascii="Times New Roman" w:eastAsia="Times New Roman" w:hAnsi="Times New Roman" w:cs="Times New Roman"/>
                <w:sz w:val="26"/>
              </w:rPr>
              <w:t>Belagavi</w:t>
            </w:r>
            <w:proofErr w:type="spellEnd"/>
            <w:r>
              <w:rPr>
                <w:rFonts w:ascii="Times New Roman" w:eastAsia="Times New Roman" w:hAnsi="Times New Roman" w:cs="Times New Roman"/>
                <w:sz w:val="26"/>
              </w:rPr>
              <w:t xml:space="preserve"> during the year 201</w:t>
            </w:r>
            <w:r w:rsidR="00ED44CC">
              <w:rPr>
                <w:rFonts w:ascii="Times New Roman" w:eastAsia="Times New Roman" w:hAnsi="Times New Roman" w:cs="Times New Roman"/>
                <w:sz w:val="26"/>
              </w:rPr>
              <w:t>9-20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. It is certified that all corrections / suggestions indicated for internal Assessment have been incorporated in the report. The project report has been approved as it satisfies the academic requirements in respect of Web technology </w:t>
            </w:r>
            <w:r w:rsidR="00ED44CC">
              <w:rPr>
                <w:rFonts w:ascii="Times New Roman" w:eastAsia="Times New Roman" w:hAnsi="Times New Roman" w:cs="Times New Roman"/>
                <w:sz w:val="26"/>
              </w:rPr>
              <w:t>and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proofErr w:type="gramStart"/>
            <w:r w:rsidR="00ED44CC">
              <w:rPr>
                <w:rFonts w:ascii="Times New Roman" w:eastAsia="Times New Roman" w:hAnsi="Times New Roman" w:cs="Times New Roman"/>
                <w:sz w:val="26"/>
              </w:rPr>
              <w:t>it’s</w:t>
            </w:r>
            <w:proofErr w:type="gramEnd"/>
            <w:r w:rsidR="00ED44CC">
              <w:rPr>
                <w:rFonts w:ascii="Times New Roman" w:eastAsia="Times New Roman" w:hAnsi="Times New Roman" w:cs="Times New Roman"/>
                <w:sz w:val="26"/>
              </w:rPr>
              <w:t xml:space="preserve"> applications laboratory p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rescribed for the said degree. </w:t>
            </w:r>
          </w:p>
          <w:p w14:paraId="04562291" w14:textId="77777777" w:rsidR="00A876CA" w:rsidRDefault="00270CA5"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7778BAF6" w14:textId="77777777" w:rsidR="00A876CA" w:rsidRDefault="00270CA5"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6DA96899" w14:textId="77777777" w:rsidR="00A876CA" w:rsidRDefault="00270CA5">
            <w:pPr>
              <w:spacing w:after="17"/>
            </w:pPr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171EB1E4" w14:textId="0DAAF6E4" w:rsidR="00A876CA" w:rsidRDefault="00270CA5">
            <w:pPr>
              <w:tabs>
                <w:tab w:val="center" w:pos="2160"/>
                <w:tab w:val="center" w:pos="2881"/>
                <w:tab w:val="center" w:pos="4321"/>
                <w:tab w:val="center" w:pos="5041"/>
                <w:tab w:val="center" w:pos="7536"/>
              </w:tabs>
            </w:pPr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</w:t>
            </w:r>
            <w:r w:rsidR="00ED44CC"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Mrs. </w:t>
            </w:r>
            <w:proofErr w:type="spellStart"/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rarthana</w:t>
            </w:r>
            <w:proofErr w:type="spellEnd"/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TV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 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               </w:t>
            </w:r>
            <w:r w:rsidRPr="00D7184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Dr. </w:t>
            </w:r>
            <w:proofErr w:type="spellStart"/>
            <w:r w:rsidRPr="00D7184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Sahana</w:t>
            </w:r>
            <w:proofErr w:type="spellEnd"/>
            <w:r w:rsidRPr="00D7184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D. Gowda </w:t>
            </w:r>
          </w:p>
          <w:p w14:paraId="0F9B387F" w14:textId="17131DA7" w:rsidR="00A876CA" w:rsidRDefault="00270CA5">
            <w:pPr>
              <w:tabs>
                <w:tab w:val="center" w:pos="2881"/>
                <w:tab w:val="center" w:pos="3601"/>
                <w:tab w:val="center" w:pos="5041"/>
                <w:tab w:val="center" w:pos="7495"/>
              </w:tabs>
              <w:spacing w:after="2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Assistant Professor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    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Professo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and HOD  </w:t>
            </w:r>
          </w:p>
          <w:p w14:paraId="50D30A3F" w14:textId="729C2845" w:rsidR="00A876CA" w:rsidRDefault="00270CA5">
            <w:pPr>
              <w:tabs>
                <w:tab w:val="center" w:pos="2881"/>
                <w:tab w:val="center" w:pos="3601"/>
                <w:tab w:val="center" w:pos="4321"/>
                <w:tab w:val="center" w:pos="5041"/>
                <w:tab w:val="center" w:pos="5761"/>
                <w:tab w:val="center" w:pos="6481"/>
                <w:tab w:val="center" w:pos="8215"/>
              </w:tabs>
              <w:spacing w:after="2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partment of CSE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Department of CSE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B3CEFDF" w14:textId="0529A811" w:rsidR="00A876CA" w:rsidRDefault="00270CA5">
            <w:pPr>
              <w:tabs>
                <w:tab w:val="center" w:pos="2881"/>
                <w:tab w:val="center" w:pos="3601"/>
                <w:tab w:val="center" w:pos="4321"/>
                <w:tab w:val="center" w:pos="5041"/>
                <w:tab w:val="center" w:pos="5761"/>
                <w:tab w:val="center" w:pos="7847"/>
              </w:tabs>
              <w:spacing w:after="2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BNMIT, Beng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aluru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BNMIT, Bengaluru  </w:t>
            </w:r>
          </w:p>
          <w:p w14:paraId="7BCB27CF" w14:textId="77777777" w:rsidR="00A876CA" w:rsidRDefault="00270CA5">
            <w:pPr>
              <w:spacing w:after="1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52E11D8A" w14:textId="77777777" w:rsidR="00D71842" w:rsidRDefault="00D71842">
            <w:pPr>
              <w:spacing w:after="16"/>
            </w:pPr>
          </w:p>
          <w:p w14:paraId="6332F30C" w14:textId="77777777" w:rsidR="00D71842" w:rsidRDefault="00270CA5">
            <w:pPr>
              <w:spacing w:line="273" w:lineRule="auto"/>
              <w:ind w:right="6735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Name &amp; Signature</w:t>
            </w:r>
          </w:p>
          <w:p w14:paraId="6D682BE2" w14:textId="77777777" w:rsidR="00D71842" w:rsidRDefault="00D71842">
            <w:pPr>
              <w:spacing w:line="273" w:lineRule="auto"/>
              <w:ind w:right="6735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3BC31C52" w14:textId="0CECA44F" w:rsidR="00A876CA" w:rsidRDefault="00270CA5">
            <w:pPr>
              <w:spacing w:line="273" w:lineRule="auto"/>
              <w:ind w:right="673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Examiner 1: </w:t>
            </w:r>
          </w:p>
          <w:p w14:paraId="472253D3" w14:textId="77777777" w:rsidR="00A876CA" w:rsidRDefault="00270CA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AF69DEC" w14:textId="589B91BD" w:rsidR="00A876CA" w:rsidRDefault="00270CA5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Examiner 2:   </w:t>
            </w:r>
          </w:p>
        </w:tc>
      </w:tr>
    </w:tbl>
    <w:p w14:paraId="6E731D19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513034CD" w14:textId="77777777" w:rsidR="00A876CA" w:rsidRDefault="00270CA5">
      <w:pPr>
        <w:spacing w:after="13200"/>
      </w:pPr>
      <w:r>
        <w:rPr>
          <w:rFonts w:ascii="Courier New" w:eastAsia="Courier New" w:hAnsi="Courier New" w:cs="Courier New"/>
          <w:sz w:val="20"/>
        </w:rPr>
        <w:t xml:space="preserve"> </w:t>
      </w:r>
    </w:p>
    <w:p w14:paraId="41668BE4" w14:textId="77777777" w:rsidR="00A876CA" w:rsidRDefault="00270CA5">
      <w:pPr>
        <w:spacing w:after="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 </w:t>
      </w:r>
    </w:p>
    <w:p w14:paraId="1611877E" w14:textId="77777777" w:rsidR="00A876CA" w:rsidRDefault="00270CA5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A876CA">
      <w:pgSz w:w="12240" w:h="15840"/>
      <w:pgMar w:top="544" w:right="1318" w:bottom="72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nglish111 Vivace BT">
    <w:panose1 w:val="03030702030607090B03"/>
    <w:charset w:val="00"/>
    <w:family w:val="script"/>
    <w:pitch w:val="variable"/>
    <w:sig w:usb0="00000007" w:usb1="10000000" w:usb2="00000000" w:usb3="00000000" w:csb0="800000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wJCEzMDE0MDMyUdpeDU4uLM/DyQAsNaAAh1WM8sAAAA"/>
  </w:docVars>
  <w:rsids>
    <w:rsidRoot w:val="00A876CA"/>
    <w:rsid w:val="00270CA5"/>
    <w:rsid w:val="00462214"/>
    <w:rsid w:val="004F3835"/>
    <w:rsid w:val="006F15D9"/>
    <w:rsid w:val="007A16EC"/>
    <w:rsid w:val="009C3F53"/>
    <w:rsid w:val="00A66172"/>
    <w:rsid w:val="00A876CA"/>
    <w:rsid w:val="00AF3EEA"/>
    <w:rsid w:val="00D71842"/>
    <w:rsid w:val="00ED44CC"/>
    <w:rsid w:val="00EF0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BA2A7"/>
  <w15:docId w15:val="{0B22A454-3A29-4AA2-A7B1-6F4A72EB1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50A04E-423A-4FA5-B038-41400BA42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-STAFF</dc:creator>
  <cp:keywords/>
  <cp:lastModifiedBy>Abhishek jagadish</cp:lastModifiedBy>
  <cp:revision>12</cp:revision>
  <dcterms:created xsi:type="dcterms:W3CDTF">2019-11-07T01:12:00Z</dcterms:created>
  <dcterms:modified xsi:type="dcterms:W3CDTF">2019-11-26T14:24:00Z</dcterms:modified>
</cp:coreProperties>
</file>